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1D9" w14:textId="1AC20423" w:rsidR="00E8119B" w:rsidRDefault="00CF3F52" w:rsidP="00CF3F52">
      <w:pPr>
        <w:jc w:val="center"/>
        <w:rPr>
          <w:sz w:val="44"/>
          <w:szCs w:val="44"/>
          <w:u w:val="single"/>
          <w:lang w:val="en-GB"/>
        </w:rPr>
      </w:pPr>
      <w:r w:rsidRPr="000F557C">
        <w:rPr>
          <w:sz w:val="44"/>
          <w:szCs w:val="44"/>
          <w:u w:val="single"/>
          <w:lang w:val="en-GB"/>
        </w:rPr>
        <w:t>Final Assignment – Population in Tamil Nadu</w:t>
      </w:r>
    </w:p>
    <w:p w14:paraId="20257FAB" w14:textId="77777777" w:rsidR="005E48D3" w:rsidRPr="000F557C" w:rsidRDefault="005E48D3" w:rsidP="00CF3F52">
      <w:pPr>
        <w:jc w:val="center"/>
        <w:rPr>
          <w:sz w:val="44"/>
          <w:szCs w:val="44"/>
          <w:u w:val="single"/>
          <w:lang w:val="en-GB"/>
        </w:rPr>
      </w:pPr>
    </w:p>
    <w:p w14:paraId="359D576C" w14:textId="1B46D51E" w:rsidR="00CF3F52" w:rsidRPr="000F557C" w:rsidRDefault="00CF3F52" w:rsidP="00CF3F52">
      <w:pPr>
        <w:rPr>
          <w:sz w:val="36"/>
          <w:szCs w:val="36"/>
          <w:u w:val="single"/>
          <w:lang w:val="en-GB"/>
        </w:rPr>
      </w:pPr>
      <w:r w:rsidRPr="000F557C">
        <w:rPr>
          <w:sz w:val="36"/>
          <w:szCs w:val="36"/>
          <w:u w:val="single"/>
          <w:lang w:val="en-GB"/>
        </w:rPr>
        <w:t>Introduction / Business Problem</w:t>
      </w:r>
    </w:p>
    <w:p w14:paraId="076A9B05" w14:textId="4A60C187" w:rsidR="00A45AC6" w:rsidRPr="000F557C" w:rsidRDefault="00A45AC6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is project is divided into 3 phases</w:t>
      </w:r>
    </w:p>
    <w:p w14:paraId="7CED3E8B" w14:textId="54566F52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Identifying the city with the highest population</w:t>
      </w:r>
    </w:p>
    <w:p w14:paraId="12F98E3C" w14:textId="12693FCB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Create a model to predict the population in this particular city</w:t>
      </w:r>
    </w:p>
    <w:p w14:paraId="6AC11D0B" w14:textId="221FEBAD" w:rsidR="00A45AC6" w:rsidRPr="000F557C" w:rsidRDefault="00A45AC6" w:rsidP="00A45AC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Use Foursquare location data to search for a few places in this city</w:t>
      </w:r>
    </w:p>
    <w:p w14:paraId="0863D0CD" w14:textId="4B807CF6" w:rsidR="00CF3F52" w:rsidRPr="000F557C" w:rsidRDefault="00CF3F52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is project is</w:t>
      </w:r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 majorly</w:t>
      </w:r>
      <w:r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 aimed at building a model to predict the population of a particular city based on parameters such as: </w:t>
      </w:r>
    </w:p>
    <w:p w14:paraId="5EE2ABE9" w14:textId="0E01EB99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Birth Rate</w:t>
      </w:r>
    </w:p>
    <w:p w14:paraId="7AB7FF9B" w14:textId="53AC8069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Death Rate</w:t>
      </w:r>
    </w:p>
    <w:p w14:paraId="1BC730A9" w14:textId="780685C4" w:rsidR="00CF3F52" w:rsidRPr="000F557C" w:rsidRDefault="00CF3F52" w:rsidP="00CF3F5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Migration into Chennai</w:t>
      </w:r>
    </w:p>
    <w:p w14:paraId="2D46AF35" w14:textId="599F8B80" w:rsidR="00CF3F52" w:rsidRDefault="00CF3F52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These parameters are most vital when determining the population of a particular place</w:t>
      </w:r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. This project will be helpful in approximating the census of a particular place. Census takes places every 10 years in India. The next census is due to take place next </w:t>
      </w:r>
      <w:proofErr w:type="gramStart"/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>year(</w:t>
      </w:r>
      <w:proofErr w:type="gramEnd"/>
      <w:r w:rsidR="00A45AC6" w:rsidRPr="000F557C">
        <w:rPr>
          <w:rFonts w:ascii="Times New Roman" w:hAnsi="Times New Roman" w:cs="Times New Roman"/>
          <w:sz w:val="28"/>
          <w:szCs w:val="28"/>
          <w:lang w:val="en-GB"/>
        </w:rPr>
        <w:t>in the year 2021).</w:t>
      </w:r>
    </w:p>
    <w:p w14:paraId="58B7992C" w14:textId="6341A916" w:rsidR="005E48D3" w:rsidRDefault="005E48D3" w:rsidP="00CF3F52">
      <w:pPr>
        <w:rPr>
          <w:rFonts w:ascii="Times New Roman" w:hAnsi="Times New Roman" w:cs="Times New Roman"/>
          <w:b/>
          <w:bCs/>
          <w:sz w:val="28"/>
          <w:szCs w:val="28"/>
          <w:lang w:val="en-GB"/>
        </w:rPr>
      </w:pPr>
      <w:r w:rsidRPr="005E48D3">
        <w:rPr>
          <w:rFonts w:ascii="Times New Roman" w:hAnsi="Times New Roman" w:cs="Times New Roman"/>
          <w:b/>
          <w:bCs/>
          <w:sz w:val="28"/>
          <w:szCs w:val="28"/>
          <w:lang w:val="en-GB"/>
        </w:rPr>
        <w:t>Target Audience</w:t>
      </w:r>
    </w:p>
    <w:p w14:paraId="381148BA" w14:textId="646F4283" w:rsidR="005E48D3" w:rsidRDefault="005E48D3" w:rsidP="00CF3F52">
      <w:p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government and the people involved in determining the census will benefit from this project.</w:t>
      </w:r>
    </w:p>
    <w:p w14:paraId="656159F5" w14:textId="1B5787A4" w:rsidR="00A45AC6" w:rsidRPr="000F557C" w:rsidRDefault="005E48D3" w:rsidP="00CF3F52">
      <w:pPr>
        <w:rPr>
          <w:sz w:val="36"/>
          <w:szCs w:val="36"/>
          <w:u w:val="single"/>
          <w:lang w:val="en-GB"/>
        </w:rPr>
      </w:pPr>
      <w:r>
        <w:rPr>
          <w:sz w:val="36"/>
          <w:szCs w:val="36"/>
          <w:u w:val="single"/>
          <w:lang w:val="en-GB"/>
        </w:rPr>
        <w:t>D</w:t>
      </w:r>
      <w:r w:rsidR="00A45AC6" w:rsidRPr="000F557C">
        <w:rPr>
          <w:sz w:val="36"/>
          <w:szCs w:val="36"/>
          <w:u w:val="single"/>
          <w:lang w:val="en-GB"/>
        </w:rPr>
        <w:t>ata</w:t>
      </w:r>
    </w:p>
    <w:p w14:paraId="2C9479C2" w14:textId="07FB4F36" w:rsidR="00A45AC6" w:rsidRDefault="00A45AC6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Population of different districts in Tamil Nadu according to the latest census</w:t>
      </w:r>
      <w:r w:rsidR="005E48D3">
        <w:rPr>
          <w:rFonts w:ascii="Times New Roman" w:hAnsi="Times New Roman" w:cs="Times New Roman"/>
          <w:sz w:val="28"/>
          <w:szCs w:val="28"/>
          <w:lang w:val="en-GB"/>
        </w:rPr>
        <w:t>.</w:t>
      </w:r>
    </w:p>
    <w:p w14:paraId="22ACF4F6" w14:textId="4F1A79AC" w:rsidR="001E4C09" w:rsidRDefault="001E4C09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Using this </w:t>
      </w: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data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 xml:space="preserve"> we plot a bar graph and find out the district having maximum population. We find out that the Chennai district has the highest population.</w:t>
      </w:r>
    </w:p>
    <w:p w14:paraId="45BA9805" w14:textId="09E06F69" w:rsidR="005E48D3" w:rsidRPr="000F557C" w:rsidRDefault="005E48D3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Example :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 xml:space="preserve"> This data consists of population in different districts of Tamil Nadu such as Ariyalur, Kancheepuram, Thiruvallur, Chennai, etc.</w:t>
      </w:r>
    </w:p>
    <w:p w14:paraId="61807C37" w14:textId="6DE029A3" w:rsidR="00A45AC6" w:rsidRDefault="00A45AC6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 xml:space="preserve">Latitude and Longitude of Tamil </w:t>
      </w:r>
      <w:proofErr w:type="gramStart"/>
      <w:r w:rsidRPr="000F557C">
        <w:rPr>
          <w:rFonts w:ascii="Times New Roman" w:hAnsi="Times New Roman" w:cs="Times New Roman"/>
          <w:sz w:val="28"/>
          <w:szCs w:val="28"/>
          <w:lang w:val="en-GB"/>
        </w:rPr>
        <w:t>Nadu</w:t>
      </w:r>
      <w:r w:rsidR="000F557C" w:rsidRPr="000F557C">
        <w:rPr>
          <w:rFonts w:ascii="Times New Roman" w:hAnsi="Times New Roman" w:cs="Times New Roman"/>
          <w:sz w:val="28"/>
          <w:szCs w:val="28"/>
          <w:lang w:val="en-GB"/>
        </w:rPr>
        <w:t>(</w:t>
      </w:r>
      <w:proofErr w:type="gramEnd"/>
      <w:r w:rsidR="000F557C" w:rsidRPr="000F557C">
        <w:rPr>
          <w:rFonts w:ascii="Times New Roman" w:hAnsi="Times New Roman" w:cs="Times New Roman"/>
          <w:sz w:val="28"/>
          <w:szCs w:val="28"/>
          <w:lang w:val="en-GB"/>
        </w:rPr>
        <w:t>used for mapping)</w:t>
      </w:r>
    </w:p>
    <w:p w14:paraId="5C6650AA" w14:textId="77777777" w:rsidR="005E48D3" w:rsidRDefault="001E4C09" w:rsidP="005E48D3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Using this data, we visualise the map of Tamil Nadu and see how the different districts of Tamil Nadu are spread out.</w:t>
      </w:r>
    </w:p>
    <w:p w14:paraId="6711300D" w14:textId="77777777" w:rsidR="005E48D3" w:rsidRDefault="005E48D3" w:rsidP="005E48D3">
      <w:pPr>
        <w:pStyle w:val="ListParagraph"/>
        <w:rPr>
          <w:color w:val="000000"/>
          <w:sz w:val="21"/>
          <w:szCs w:val="21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Example :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 xml:space="preserve"> Latitude and Longitude of Tamil Nadu are 10.9094344 and 78.3665347</w:t>
      </w:r>
      <w:r w:rsidRPr="005E48D3">
        <w:rPr>
          <w:color w:val="000000"/>
          <w:sz w:val="21"/>
          <w:szCs w:val="21"/>
        </w:rPr>
        <w:t xml:space="preserve"> </w:t>
      </w:r>
    </w:p>
    <w:p w14:paraId="25F7DDA9" w14:textId="5AEA3C1E" w:rsidR="00A45AC6" w:rsidRPr="005E48D3" w:rsidRDefault="00A45AC6" w:rsidP="005E48D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5E48D3">
        <w:rPr>
          <w:rFonts w:ascii="Times New Roman" w:hAnsi="Times New Roman" w:cs="Times New Roman"/>
          <w:sz w:val="28"/>
          <w:szCs w:val="28"/>
          <w:lang w:val="en-GB"/>
        </w:rPr>
        <w:t xml:space="preserve">Population in the Chennai district for the past </w:t>
      </w:r>
      <w:proofErr w:type="gramStart"/>
      <w:r w:rsidR="005E48D3" w:rsidRPr="005E48D3">
        <w:rPr>
          <w:rFonts w:ascii="Times New Roman" w:hAnsi="Times New Roman" w:cs="Times New Roman"/>
          <w:sz w:val="28"/>
          <w:szCs w:val="28"/>
          <w:lang w:val="en-GB"/>
        </w:rPr>
        <w:t>C</w:t>
      </w:r>
      <w:r w:rsidRPr="005E48D3">
        <w:rPr>
          <w:rFonts w:ascii="Times New Roman" w:hAnsi="Times New Roman" w:cs="Times New Roman"/>
          <w:sz w:val="28"/>
          <w:szCs w:val="28"/>
          <w:lang w:val="en-GB"/>
        </w:rPr>
        <w:t>entury(</w:t>
      </w:r>
      <w:proofErr w:type="gramEnd"/>
      <w:r w:rsidRPr="005E48D3">
        <w:rPr>
          <w:rFonts w:ascii="Times New Roman" w:hAnsi="Times New Roman" w:cs="Times New Roman"/>
          <w:sz w:val="28"/>
          <w:szCs w:val="28"/>
          <w:lang w:val="en-GB"/>
        </w:rPr>
        <w:t>1911-2011)</w:t>
      </w:r>
    </w:p>
    <w:p w14:paraId="143FCC2F" w14:textId="3E6F73C1" w:rsidR="001E4C09" w:rsidRDefault="001E4C09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is is the main data that will be used to build a model in order to predict the population of Chennai.</w:t>
      </w:r>
    </w:p>
    <w:p w14:paraId="54B89B6A" w14:textId="7A1B2F2C" w:rsidR="005E48D3" w:rsidRPr="000F557C" w:rsidRDefault="005E48D3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Example: Population recorded in each census that is in 1911,</w:t>
      </w: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1921,1931,…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>………….,2011 is available in this dataset.</w:t>
      </w:r>
    </w:p>
    <w:p w14:paraId="5B357B35" w14:textId="61656AC4" w:rsidR="000F557C" w:rsidRDefault="000F557C" w:rsidP="00A45AC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0F557C">
        <w:rPr>
          <w:rFonts w:ascii="Times New Roman" w:hAnsi="Times New Roman" w:cs="Times New Roman"/>
          <w:sz w:val="28"/>
          <w:szCs w:val="28"/>
          <w:lang w:val="en-GB"/>
        </w:rPr>
        <w:t>Birth Rates, Death Rates and Migration</w:t>
      </w:r>
      <w:r w:rsidR="001E4C09">
        <w:rPr>
          <w:rFonts w:ascii="Times New Roman" w:hAnsi="Times New Roman" w:cs="Times New Roman"/>
          <w:sz w:val="28"/>
          <w:szCs w:val="28"/>
          <w:lang w:val="en-GB"/>
        </w:rPr>
        <w:t>-</w:t>
      </w:r>
      <w:r w:rsidRPr="000F557C">
        <w:rPr>
          <w:rFonts w:ascii="Times New Roman" w:hAnsi="Times New Roman" w:cs="Times New Roman"/>
          <w:sz w:val="28"/>
          <w:szCs w:val="28"/>
          <w:lang w:val="en-GB"/>
        </w:rPr>
        <w:t>in data for Chennai from 1911-2011</w:t>
      </w:r>
    </w:p>
    <w:p w14:paraId="0FB86B2D" w14:textId="4AB8AF3D" w:rsidR="001E4C09" w:rsidRDefault="001E4C09" w:rsidP="001E4C09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se are the parameters that will be used to predict the population of Chennai.</w:t>
      </w:r>
    </w:p>
    <w:p w14:paraId="0517AF21" w14:textId="77777777" w:rsidR="00A3428E" w:rsidRDefault="00A3428E" w:rsidP="00A3428E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Example: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Birth Rate, Death Rate and Migration Data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recorded in each census that is in 1911,</w:t>
      </w:r>
      <w:proofErr w:type="gramStart"/>
      <w:r>
        <w:rPr>
          <w:rFonts w:ascii="Times New Roman" w:hAnsi="Times New Roman" w:cs="Times New Roman"/>
          <w:sz w:val="28"/>
          <w:szCs w:val="28"/>
          <w:lang w:val="en-GB"/>
        </w:rPr>
        <w:t>1921,1931,…</w:t>
      </w:r>
      <w:proofErr w:type="gramEnd"/>
      <w:r>
        <w:rPr>
          <w:rFonts w:ascii="Times New Roman" w:hAnsi="Times New Roman" w:cs="Times New Roman"/>
          <w:sz w:val="28"/>
          <w:szCs w:val="28"/>
          <w:lang w:val="en-GB"/>
        </w:rPr>
        <w:t>………….,2011 is available in this dataset.</w:t>
      </w:r>
    </w:p>
    <w:p w14:paraId="6B278B6D" w14:textId="78AA55E8" w:rsidR="00A3428E" w:rsidRDefault="000F557C" w:rsidP="00A3428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A3428E">
        <w:rPr>
          <w:rFonts w:ascii="Times New Roman" w:hAnsi="Times New Roman" w:cs="Times New Roman"/>
          <w:sz w:val="28"/>
          <w:szCs w:val="28"/>
          <w:lang w:val="en-GB"/>
        </w:rPr>
        <w:t xml:space="preserve">Foursquare location data to search for places in </w:t>
      </w:r>
      <w:r w:rsidR="001E4C09" w:rsidRPr="00A3428E">
        <w:rPr>
          <w:rFonts w:ascii="Times New Roman" w:hAnsi="Times New Roman" w:cs="Times New Roman"/>
          <w:sz w:val="28"/>
          <w:szCs w:val="28"/>
          <w:lang w:val="en-GB"/>
        </w:rPr>
        <w:t>Chennai.</w:t>
      </w:r>
    </w:p>
    <w:p w14:paraId="39AE9E5E" w14:textId="49C6E26D" w:rsidR="00A3428E" w:rsidRDefault="00A3428E" w:rsidP="00A3428E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We find out the names, categories and location data of 30 places in Chennai.</w:t>
      </w:r>
    </w:p>
    <w:p w14:paraId="6DE94577" w14:textId="38ACF921" w:rsidR="00A3428E" w:rsidRDefault="00A3428E" w:rsidP="00A3428E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Example: Details of a particular place in Chennai</w:t>
      </w:r>
    </w:p>
    <w:p w14:paraId="5EDE2E9E" w14:textId="069188C4" w:rsidR="00A3428E" w:rsidRDefault="00A3428E" w:rsidP="00A3428E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                Name: Chennai Fort Railway Station</w:t>
      </w:r>
    </w:p>
    <w:p w14:paraId="279B9491" w14:textId="18387A88" w:rsidR="00A3428E" w:rsidRDefault="00A3428E" w:rsidP="00A3428E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                Category: Train Station</w:t>
      </w:r>
    </w:p>
    <w:p w14:paraId="41B71737" w14:textId="49C17724" w:rsidR="00A3428E" w:rsidRDefault="00A3428E" w:rsidP="00A3428E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                Latitude: 13.083362</w:t>
      </w:r>
    </w:p>
    <w:p w14:paraId="111B7E4E" w14:textId="64F0D7BE" w:rsidR="00A3428E" w:rsidRPr="00A3428E" w:rsidRDefault="00A3428E" w:rsidP="00A3428E">
      <w:pPr>
        <w:pStyle w:val="ListParagraph"/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                 Longitude: 80.283049</w:t>
      </w:r>
    </w:p>
    <w:p w14:paraId="20FCA64F" w14:textId="2FD6B49A" w:rsidR="00A45AC6" w:rsidRPr="00CF3F52" w:rsidRDefault="00A45AC6" w:rsidP="00CF3F52">
      <w:pPr>
        <w:rPr>
          <w:lang w:val="en-GB"/>
        </w:rPr>
      </w:pPr>
    </w:p>
    <w:sectPr w:rsidR="00A45AC6" w:rsidRPr="00CF3F52" w:rsidSect="00CF3F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8477FD"/>
    <w:multiLevelType w:val="hybridMultilevel"/>
    <w:tmpl w:val="F0E07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0F1344"/>
    <w:multiLevelType w:val="hybridMultilevel"/>
    <w:tmpl w:val="F14A3C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504FB2"/>
    <w:multiLevelType w:val="hybridMultilevel"/>
    <w:tmpl w:val="548A96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DGyNDExMzc0NDNU0lEKTi0uzszPAykwrgUAcbn1QiwAAAA="/>
  </w:docVars>
  <w:rsids>
    <w:rsidRoot w:val="00CF3F52"/>
    <w:rsid w:val="000F557C"/>
    <w:rsid w:val="001E4C09"/>
    <w:rsid w:val="005E48D3"/>
    <w:rsid w:val="00A3428E"/>
    <w:rsid w:val="00A45AC6"/>
    <w:rsid w:val="00CF3F52"/>
    <w:rsid w:val="00E811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73731"/>
  <w15:chartTrackingRefBased/>
  <w15:docId w15:val="{8D23013C-A936-48EC-A780-93C743CC1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3F5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48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48D3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668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sha Praburam</dc:creator>
  <cp:keywords/>
  <dc:description/>
  <cp:lastModifiedBy>Varsha Praburam</cp:lastModifiedBy>
  <cp:revision>3</cp:revision>
  <dcterms:created xsi:type="dcterms:W3CDTF">2020-06-23T13:58:00Z</dcterms:created>
  <dcterms:modified xsi:type="dcterms:W3CDTF">2020-06-23T15:14:00Z</dcterms:modified>
</cp:coreProperties>
</file>